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7B22" w:rsidRDefault="00E57EC4" w:rsidP="005E2150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6EA60BB3" wp14:editId="731BB8E7">
                <wp:simplePos x="0" y="0"/>
                <wp:positionH relativeFrom="column">
                  <wp:posOffset>4582040</wp:posOffset>
                </wp:positionH>
                <wp:positionV relativeFrom="paragraph">
                  <wp:posOffset>-386080</wp:posOffset>
                </wp:positionV>
                <wp:extent cx="2596551" cy="1932317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96551" cy="1932317"/>
                          <a:chOff x="0" y="0"/>
                          <a:chExt cx="2596551" cy="1932317"/>
                        </a:xfrm>
                      </wpg:grpSpPr>
                      <pic:pic xmlns:pic="http://schemas.openxmlformats.org/drawingml/2006/picture">
                        <pic:nvPicPr>
                          <pic:cNvPr id="4" name="Picture 4" descr="Knowledge, Skills, and Attitudes - The Peak Performance Center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0890" cy="193231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  <pic:pic xmlns:pic="http://schemas.openxmlformats.org/drawingml/2006/picture">
                        <pic:nvPicPr>
                          <pic:cNvPr id="5" name="Picture 5" descr="C:\Users\Oscar Mwangi\Downloads\ChatGPT Image Jun 18, 2025, 10_21_14 AM.png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06105" y="405441"/>
                            <a:ext cx="1190446" cy="11904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3" o:spid="_x0000_s1026" style="position:absolute;margin-left:360.8pt;margin-top:-30.4pt;width:204.45pt;height:152.15pt;z-index:251662336" coordsize="25965,1932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alt="Knowledge, Skills, and Attitudes - The Peak Performance Center" style="position:absolute;width:23808;height:1932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Q7wVjCAAAA2gAAAA8AAABkcnMvZG93bnJldi54bWxEj01uwjAQhfeVuIM1SOzAoYKAAgahVlR0&#10;0QWBAwzxkATicWq7EG5fV0Lq8un9fHrLdWcacSPna8sKxqMEBHFhdc2lguNhO5yD8AFZY2OZFDzI&#10;w3rVe1lipu2d93TLQyniCPsMFVQhtJmUvqjIoB/Zljh6Z+sMhihdKbXDexw3jXxNklQarDkSKmzp&#10;raLimv+YyH1PuSi/Dic3/Xxs7cclbevZt1KDfrdZgAjUhf/ws73TCibwdyXeALn6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EO8FYwgAAANoAAAAPAAAAAAAAAAAAAAAAAJ8C&#10;AABkcnMvZG93bnJldi54bWxQSwUGAAAAAAQABAD3AAAAjgMAAAAA&#10;">
                  <v:imagedata r:id="rId10" o:title="Knowledge, Skills, and Attitudes - The Peak Performance Center"/>
                </v:shape>
                <v:shape id="Picture 5" o:spid="_x0000_s1028" type="#_x0000_t75" style="position:absolute;left:14061;top:4054;width:11904;height:1190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9SjffDAAAA2gAAAA8AAABkcnMvZG93bnJldi54bWxEj0FrwkAUhO+F/oflFbyEuqlFKamrtIKQ&#10;mzRKz4/sM0mTfZtk1yT667sFocdhZr5h1tvJNGKg3lWWFbzMYxDEudUVFwpOx/3zGwjnkTU2lknB&#10;lRxsN48Pa0y0HfmLhswXIkDYJaig9L5NpHR5SQbd3LbEwTvb3qAPsi+k7nEMcNPIRRyvpMGKw0KJ&#10;Le1KyuvsYhRkp1t9qKNCfqbmp+NzhOn3a6fU7Gn6eAfhafL/4Xs71QqW8Hcl3AC5+QU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b1KN98MAAADaAAAADwAAAAAAAAAAAAAAAACf&#10;AgAAZHJzL2Rvd25yZXYueG1sUEsFBgAAAAAEAAQA9wAAAI8DAAAAAA==&#10;">
                  <v:imagedata r:id="rId11" o:title="ChatGPT Image Jun 18, 2025, 10_21_14 AM" chromakey="white"/>
                  <v:path arrowok="t"/>
                </v:shape>
              </v:group>
            </w:pict>
          </mc:Fallback>
        </mc:AlternateContent>
      </w:r>
      <w:r w:rsidR="000B7B22">
        <w:rPr>
          <w:rFonts w:ascii="Times New Roman" w:hAnsi="Times New Roman" w:cs="Times New Roman"/>
          <w:b/>
          <w:bCs/>
        </w:rPr>
        <w:t>KENYA JUNIOR SCH</w:t>
      </w:r>
      <w:r>
        <w:rPr>
          <w:rFonts w:ascii="Times New Roman" w:hAnsi="Times New Roman" w:cs="Times New Roman"/>
          <w:b/>
          <w:bCs/>
        </w:rPr>
        <w:t>OOL EDUCATION ASSESSMENT</w:t>
      </w:r>
    </w:p>
    <w:p w:rsidR="000B7B22" w:rsidRDefault="001E1157" w:rsidP="005E2150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pict>
          <v:shapetype id="_x0000_t163" coordsize="21600,21600" o:spt="163" adj="11475" path="m,l21600,m,21600c7200@1,14400@1,21600,21600e">
            <v:formulas>
              <v:f eqn="prod #0 4 3"/>
              <v:f eqn="sum @0 0 7200"/>
              <v:f eqn="val #0"/>
              <v:f eqn="prod #0 2 3"/>
              <v:f eqn="sum @3 7200 0"/>
            </v:formulas>
            <v:path textpathok="t" o:connecttype="custom" o:connectlocs="10800,0;0,10800;10800,@2;21600,10800" o:connectangles="270,180,90,0"/>
            <v:textpath on="t" fitshape="t" xscale="t"/>
            <v:handles>
              <v:h position="center,#0" yrange="1350,21600"/>
            </v:handles>
            <o:lock v:ext="edit" text="t" shapetype="t"/>
          </v:shapetype>
          <v:shape id="_x0000_s1026" type="#_x0000_t163" style="position:absolute;margin-left:207pt;margin-top:16.55pt;width:83.5pt;height:59.9pt;z-index:251663360;mso-position-horizontal-relative:text;mso-position-vertical-relative:text;mso-width-relative:page;mso-height-relative:page" fillcolor="black">
            <v:fill r:id="rId12" o:title=""/>
            <v:stroke r:id="rId12" o:title=""/>
            <v:shadow color="#868686"/>
            <v:textpath style="font-family:&quot;Impact&quot;;v-text-spacing:52429f;v-text-kern:t" trim="t" fitpath="t" xscale="f" string="KJSEA"/>
          </v:shape>
        </w:pict>
      </w:r>
      <w:r w:rsidR="000B7B22">
        <w:rPr>
          <w:rFonts w:ascii="Times New Roman" w:hAnsi="Times New Roman" w:cs="Times New Roman"/>
          <w:b/>
          <w:bCs/>
        </w:rPr>
        <w:t xml:space="preserve">GRADE 7: </w:t>
      </w:r>
      <w:r w:rsidR="00422317">
        <w:rPr>
          <w:rFonts w:ascii="Times New Roman" w:hAnsi="Times New Roman" w:cs="Times New Roman"/>
          <w:b/>
          <w:bCs/>
        </w:rPr>
        <w:t>7</w:t>
      </w:r>
      <w:r w:rsidR="004F23C7">
        <w:rPr>
          <w:rFonts w:ascii="Times New Roman" w:hAnsi="Times New Roman" w:cs="Times New Roman"/>
          <w:b/>
          <w:bCs/>
        </w:rPr>
        <w:t>11/1: CREATIVE ARTS AND SPORTS.</w:t>
      </w:r>
    </w:p>
    <w:p w:rsidR="000B7B22" w:rsidRDefault="000B7B22" w:rsidP="005E2150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8   YEAR: 2025</w:t>
      </w:r>
    </w:p>
    <w:p w:rsidR="000B7B22" w:rsidRDefault="000B7B22" w:rsidP="000B7B22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MARKING SCHEME</w:t>
      </w:r>
    </w:p>
    <w:p w:rsidR="004F23C7" w:rsidRPr="004F23C7" w:rsidRDefault="004F23C7" w:rsidP="004F23C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4F23C7">
        <w:rPr>
          <w:rFonts w:ascii="Times New Roman" w:eastAsia="Times New Roman" w:hAnsi="Times New Roman" w:cs="Times New Roman"/>
          <w:b/>
          <w:bCs/>
          <w:sz w:val="27"/>
          <w:szCs w:val="27"/>
        </w:rPr>
        <w:t>Task 1: Visual Arts – Culture-Inspired Mask Creation</w:t>
      </w:r>
    </w:p>
    <w:p w:rsidR="004F23C7" w:rsidRPr="004F23C7" w:rsidRDefault="004F23C7" w:rsidP="004F23C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Recap of Requirements:</w:t>
      </w:r>
    </w:p>
    <w:p w:rsidR="004F23C7" w:rsidRPr="004F23C7" w:rsidRDefault="004F23C7" w:rsidP="004F23C7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sz w:val="24"/>
          <w:szCs w:val="24"/>
        </w:rPr>
        <w:t>Design and create a traditional or modern decorative mask inspired by a Kenyan community.</w:t>
      </w:r>
    </w:p>
    <w:p w:rsidR="004F23C7" w:rsidRPr="004F23C7" w:rsidRDefault="004F23C7" w:rsidP="004F23C7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sz w:val="24"/>
          <w:szCs w:val="24"/>
        </w:rPr>
        <w:t>Use recyclable or found materials.</w:t>
      </w:r>
    </w:p>
    <w:p w:rsidR="004F23C7" w:rsidRPr="004F23C7" w:rsidRDefault="004F23C7" w:rsidP="004F23C7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sz w:val="24"/>
          <w:szCs w:val="24"/>
        </w:rPr>
        <w:t>Document the design process (sketches, notes, photos).</w:t>
      </w:r>
    </w:p>
    <w:p w:rsidR="004F23C7" w:rsidRPr="004F23C7" w:rsidRDefault="004F23C7" w:rsidP="004F23C7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sz w:val="24"/>
          <w:szCs w:val="24"/>
        </w:rPr>
        <w:t>Write a short explanation (half a page) on: community, cultural meaning/purpose, materials used and why.</w:t>
      </w:r>
    </w:p>
    <w:p w:rsidR="004F23C7" w:rsidRPr="004F23C7" w:rsidRDefault="004F23C7" w:rsidP="004F23C7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sz w:val="24"/>
          <w:szCs w:val="24"/>
        </w:rPr>
        <w:t>Display the final mask.</w:t>
      </w:r>
    </w:p>
    <w:p w:rsidR="004F23C7" w:rsidRPr="004F23C7" w:rsidRDefault="004F23C7" w:rsidP="004F23C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Potential Assessment Areas:</w:t>
      </w:r>
    </w:p>
    <w:p w:rsidR="004F23C7" w:rsidRPr="004F23C7" w:rsidRDefault="004F23C7" w:rsidP="004F23C7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Creativity and Originality:</w:t>
      </w:r>
      <w:r w:rsidRPr="004F23C7">
        <w:rPr>
          <w:rFonts w:ascii="Times New Roman" w:eastAsia="Times New Roman" w:hAnsi="Times New Roman" w:cs="Times New Roman"/>
          <w:sz w:val="24"/>
          <w:szCs w:val="24"/>
        </w:rPr>
        <w:t xml:space="preserve"> Uniqueness and imagination of the mask design.</w:t>
      </w:r>
    </w:p>
    <w:p w:rsidR="004F23C7" w:rsidRPr="004F23C7" w:rsidRDefault="004F23C7" w:rsidP="004F23C7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Cultural Relevance and Understanding:</w:t>
      </w:r>
      <w:r w:rsidRPr="004F23C7">
        <w:rPr>
          <w:rFonts w:ascii="Times New Roman" w:eastAsia="Times New Roman" w:hAnsi="Times New Roman" w:cs="Times New Roman"/>
          <w:sz w:val="24"/>
          <w:szCs w:val="24"/>
        </w:rPr>
        <w:t xml:space="preserve"> Effective conveyance of inspiration from a chosen Kenyan community; depth of research and explanation of cultural meaning.</w:t>
      </w:r>
    </w:p>
    <w:p w:rsidR="004F23C7" w:rsidRPr="004F23C7" w:rsidRDefault="004F23C7" w:rsidP="004F23C7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Craftsmanship and Material Use:</w:t>
      </w:r>
      <w:r w:rsidRPr="004F23C7">
        <w:rPr>
          <w:rFonts w:ascii="Times New Roman" w:eastAsia="Times New Roman" w:hAnsi="Times New Roman" w:cs="Times New Roman"/>
          <w:sz w:val="24"/>
          <w:szCs w:val="24"/>
        </w:rPr>
        <w:t xml:space="preserve"> Quality of construction; effective and innovative use of recyclable/found materials.</w:t>
      </w:r>
    </w:p>
    <w:p w:rsidR="004F23C7" w:rsidRPr="004F23C7" w:rsidRDefault="004F23C7" w:rsidP="004F23C7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Documentation Process:</w:t>
      </w:r>
      <w:r w:rsidRPr="004F23C7">
        <w:rPr>
          <w:rFonts w:ascii="Times New Roman" w:eastAsia="Times New Roman" w:hAnsi="Times New Roman" w:cs="Times New Roman"/>
          <w:sz w:val="24"/>
          <w:szCs w:val="24"/>
        </w:rPr>
        <w:t xml:space="preserve"> Clarity, completeness, and organization of sketches, notes, and photos.</w:t>
      </w:r>
    </w:p>
    <w:p w:rsidR="004F23C7" w:rsidRPr="004F23C7" w:rsidRDefault="004F23C7" w:rsidP="004F23C7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Written Explanation:</w:t>
      </w:r>
      <w:r w:rsidRPr="004F23C7">
        <w:rPr>
          <w:rFonts w:ascii="Times New Roman" w:eastAsia="Times New Roman" w:hAnsi="Times New Roman" w:cs="Times New Roman"/>
          <w:sz w:val="24"/>
          <w:szCs w:val="24"/>
        </w:rPr>
        <w:t xml:space="preserve"> Clarity, accuracy, depth of understanding, and relevance to the mask.</w:t>
      </w:r>
    </w:p>
    <w:p w:rsidR="004F23C7" w:rsidRPr="004F23C7" w:rsidRDefault="004F23C7" w:rsidP="004F23C7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Presentation:</w:t>
      </w:r>
      <w:r w:rsidRPr="004F23C7">
        <w:rPr>
          <w:rFonts w:ascii="Times New Roman" w:eastAsia="Times New Roman" w:hAnsi="Times New Roman" w:cs="Times New Roman"/>
          <w:sz w:val="24"/>
          <w:szCs w:val="24"/>
        </w:rPr>
        <w:t xml:space="preserve"> Preparation of the final mask for display.</w:t>
      </w:r>
    </w:p>
    <w:p w:rsidR="004F23C7" w:rsidRPr="004F23C7" w:rsidRDefault="004F23C7" w:rsidP="004F23C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Rubric Table for Task 1: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1819"/>
        <w:gridCol w:w="2468"/>
        <w:gridCol w:w="2320"/>
        <w:gridCol w:w="2334"/>
        <w:gridCol w:w="2332"/>
      </w:tblGrid>
      <w:tr w:rsidR="004F23C7" w:rsidRPr="004F23C7" w:rsidTr="004F23C7"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 - 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3 -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2 -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E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 - B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</w:p>
        </w:tc>
      </w:tr>
      <w:tr w:rsidR="004F23C7" w:rsidRPr="004F23C7" w:rsidTr="004F23C7"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sign &amp; Creativity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Highly original, visually compelling, innovative, and aesthetically outstanding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Creative and well-executed design; shows good aesthetic appeal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asic </w:t>
            </w:r>
            <w:proofErr w:type="gramStart"/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design,</w:t>
            </w:r>
            <w:proofErr w:type="gramEnd"/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hows some creativity but lacks innovation or strong aesthetic appeal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Unoriginal or poorly conceived design; lacks aesthetic appeal.</w:t>
            </w:r>
          </w:p>
        </w:tc>
      </w:tr>
      <w:tr w:rsidR="004F23C7" w:rsidRPr="004F23C7" w:rsidTr="004F23C7"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ultural Relevance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Deep, nuanced understanding of chosen community's culture reflected through complex symbolism/design elements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Clear connection to chosen community; symbolism/design elements are generally clear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Superficial connection to culture; limited or vague symbolism/design elements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No clear connection to a specific culture or chosen community.</w:t>
            </w:r>
          </w:p>
        </w:tc>
      </w:tr>
      <w:tr w:rsidR="004F23C7" w:rsidRPr="004F23C7" w:rsidTr="004F23C7"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aftsmanship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Meticulous construction, durable, and impeccable finish; shows exceptional attention to detail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Well-constructed with good finish; minor imperfections that do not detract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Construction shows some effort but has noticeable flaws or unfinished areas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Poor construction, very fragile, or unfinished.</w:t>
            </w:r>
          </w:p>
        </w:tc>
      </w:tr>
      <w:tr w:rsidR="004F23C7" w:rsidRPr="004F23C7" w:rsidTr="004F23C7"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terial Use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novative and highly </w:t>
            </w: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effective use of diverse recyclable materials; materials are thoughtfully integrated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Effective use of </w:t>
            </w: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chosen recyclable materials; materials are well-integrated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Limited use of </w:t>
            </w: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materials; materials are used but not well-integrated or chosen effectively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Inappropriate or </w:t>
            </w: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ineffective use of materials; materials detract from the mask.</w:t>
            </w:r>
          </w:p>
        </w:tc>
      </w:tr>
      <w:tr w:rsidR="004F23C7" w:rsidRPr="004F23C7" w:rsidTr="004F23C7"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Documentation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Comprehensive, well-organized, insightful documentation (sketches, notes, photos) that clearly shows process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Adequate documentation; covers main steps, generally organized and clear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Partial documentation; some details missing, less organized, or unclear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Minimal or no documentation; unorganized or incomprehensible.</w:t>
            </w:r>
          </w:p>
        </w:tc>
      </w:tr>
      <w:tr w:rsidR="004F23C7" w:rsidRPr="004F23C7" w:rsidTr="004F23C7"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ritten Explanation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Clear, concise, detailed, and highly insightful explanation demonstrating deep cultural and design understanding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Clear explanation, covers main points adequately, good understanding demonstrated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Vague or incomplete explanation; limited understanding demonstrated, some inaccuracies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Very brief, unclear, or inaccurate explanation; little to no understanding demonstrated.</w:t>
            </w:r>
          </w:p>
        </w:tc>
      </w:tr>
      <w:tr w:rsidR="004F23C7" w:rsidRPr="004F23C7" w:rsidTr="004F23C7"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splay Readiness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Mask is professionally prepared, clean, and ready for showcase; enhances overall presentation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Mask is prepared for display, generally clean and presentable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Mask shows some preparation but has minor presentation issues (e.g., untidy, unstable)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Mask not adequately prepared for display or detracts from presentation.</w:t>
            </w:r>
          </w:p>
        </w:tc>
      </w:tr>
    </w:tbl>
    <w:p w:rsidR="004F23C7" w:rsidRPr="004F23C7" w:rsidRDefault="004F23C7" w:rsidP="004F23C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4F23C7">
        <w:rPr>
          <w:rFonts w:ascii="Times New Roman" w:eastAsia="Times New Roman" w:hAnsi="Times New Roman" w:cs="Times New Roman"/>
          <w:b/>
          <w:bCs/>
          <w:sz w:val="27"/>
          <w:szCs w:val="27"/>
        </w:rPr>
        <w:t>Task 2: Music and Dance – Traditional Instrument and Folk Dance</w:t>
      </w:r>
    </w:p>
    <w:p w:rsidR="004F23C7" w:rsidRPr="004F23C7" w:rsidRDefault="004F23C7" w:rsidP="004F23C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Recap of Requirements (Groups of 5–8 learners):</w:t>
      </w:r>
    </w:p>
    <w:p w:rsidR="004F23C7" w:rsidRPr="004F23C7" w:rsidRDefault="004F23C7" w:rsidP="004F23C7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sz w:val="24"/>
          <w:szCs w:val="24"/>
        </w:rPr>
        <w:t>Improvise and build a simple traditional musical instrument using locally available materials.</w:t>
      </w:r>
    </w:p>
    <w:p w:rsidR="004F23C7" w:rsidRPr="004F23C7" w:rsidRDefault="004F23C7" w:rsidP="004F23C7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sz w:val="24"/>
          <w:szCs w:val="24"/>
        </w:rPr>
        <w:t>Learn and rehearse a folk dance from a Kenyan community to accompany the instrument.</w:t>
      </w:r>
    </w:p>
    <w:p w:rsidR="004F23C7" w:rsidRPr="004F23C7" w:rsidRDefault="004F23C7" w:rsidP="004F23C7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sz w:val="24"/>
          <w:szCs w:val="24"/>
        </w:rPr>
        <w:t>Include: Body movement patterns and steps, rhythm and coordination, use of traditional attire or props.</w:t>
      </w:r>
    </w:p>
    <w:p w:rsidR="004F23C7" w:rsidRPr="004F23C7" w:rsidRDefault="004F23C7" w:rsidP="004F23C7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sz w:val="24"/>
          <w:szCs w:val="24"/>
        </w:rPr>
        <w:t>Each group will perform during the Cultural Showcase.</w:t>
      </w:r>
    </w:p>
    <w:p w:rsidR="004F23C7" w:rsidRPr="004F23C7" w:rsidRDefault="004F23C7" w:rsidP="004F23C7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sz w:val="24"/>
          <w:szCs w:val="24"/>
        </w:rPr>
        <w:t>Document instrument-making process and dance rehearsal (photos, videos, or poster summary).</w:t>
      </w:r>
    </w:p>
    <w:p w:rsidR="004F23C7" w:rsidRPr="004F23C7" w:rsidRDefault="004F23C7" w:rsidP="004F23C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Potential Assessment Areas:</w:t>
      </w:r>
    </w:p>
    <w:p w:rsidR="004F23C7" w:rsidRPr="004F23C7" w:rsidRDefault="004F23C7" w:rsidP="004F23C7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Instrument Construction:</w:t>
      </w:r>
      <w:r w:rsidRPr="004F23C7">
        <w:rPr>
          <w:rFonts w:ascii="Times New Roman" w:eastAsia="Times New Roman" w:hAnsi="Times New Roman" w:cs="Times New Roman"/>
          <w:sz w:val="24"/>
          <w:szCs w:val="24"/>
        </w:rPr>
        <w:t xml:space="preserve"> Creativity, functionality, and effective use of locally available materials.</w:t>
      </w:r>
    </w:p>
    <w:p w:rsidR="004F23C7" w:rsidRPr="004F23C7" w:rsidRDefault="004F23C7" w:rsidP="004F23C7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Musicality of Instrument:</w:t>
      </w:r>
      <w:r w:rsidRPr="004F23C7">
        <w:rPr>
          <w:rFonts w:ascii="Times New Roman" w:eastAsia="Times New Roman" w:hAnsi="Times New Roman" w:cs="Times New Roman"/>
          <w:sz w:val="24"/>
          <w:szCs w:val="24"/>
        </w:rPr>
        <w:t xml:space="preserve"> Quality of sound production, suitability for the dance.</w:t>
      </w:r>
    </w:p>
    <w:p w:rsidR="004F23C7" w:rsidRPr="004F23C7" w:rsidRDefault="004F23C7" w:rsidP="004F23C7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Dance Performance:</w:t>
      </w:r>
      <w:r w:rsidRPr="004F23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4F23C7" w:rsidRPr="004F23C7" w:rsidRDefault="004F23C7" w:rsidP="004F23C7">
      <w:pPr>
        <w:numPr>
          <w:ilvl w:val="1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Body Movement/Choreography:</w:t>
      </w:r>
      <w:r w:rsidRPr="004F23C7">
        <w:rPr>
          <w:rFonts w:ascii="Times New Roman" w:eastAsia="Times New Roman" w:hAnsi="Times New Roman" w:cs="Times New Roman"/>
          <w:sz w:val="24"/>
          <w:szCs w:val="24"/>
        </w:rPr>
        <w:t xml:space="preserve"> Execution of traditional steps and patterns.</w:t>
      </w:r>
    </w:p>
    <w:p w:rsidR="004F23C7" w:rsidRPr="004F23C7" w:rsidRDefault="004F23C7" w:rsidP="004F23C7">
      <w:pPr>
        <w:numPr>
          <w:ilvl w:val="1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Rhythm and Coordination:</w:t>
      </w:r>
      <w:r w:rsidRPr="004F23C7">
        <w:rPr>
          <w:rFonts w:ascii="Times New Roman" w:eastAsia="Times New Roman" w:hAnsi="Times New Roman" w:cs="Times New Roman"/>
          <w:sz w:val="24"/>
          <w:szCs w:val="24"/>
        </w:rPr>
        <w:t xml:space="preserve"> Synchronization with music/instrument, group cohesion.</w:t>
      </w:r>
    </w:p>
    <w:p w:rsidR="004F23C7" w:rsidRPr="004F23C7" w:rsidRDefault="004F23C7" w:rsidP="004F23C7">
      <w:pPr>
        <w:numPr>
          <w:ilvl w:val="1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Expression/Engagement:</w:t>
      </w:r>
      <w:r w:rsidRPr="004F23C7">
        <w:rPr>
          <w:rFonts w:ascii="Times New Roman" w:eastAsia="Times New Roman" w:hAnsi="Times New Roman" w:cs="Times New Roman"/>
          <w:sz w:val="24"/>
          <w:szCs w:val="24"/>
        </w:rPr>
        <w:t xml:space="preserve"> Energy, stage presence, use of props/attire.</w:t>
      </w:r>
    </w:p>
    <w:p w:rsidR="004F23C7" w:rsidRPr="004F23C7" w:rsidRDefault="004F23C7" w:rsidP="004F23C7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Cultural Authenticity/Relevance (Dance):</w:t>
      </w:r>
      <w:r w:rsidRPr="004F23C7">
        <w:rPr>
          <w:rFonts w:ascii="Times New Roman" w:eastAsia="Times New Roman" w:hAnsi="Times New Roman" w:cs="Times New Roman"/>
          <w:sz w:val="24"/>
          <w:szCs w:val="24"/>
        </w:rPr>
        <w:t xml:space="preserve"> How well does the dance reflect the chosen community's traditions?</w:t>
      </w:r>
    </w:p>
    <w:p w:rsidR="004F23C7" w:rsidRPr="004F23C7" w:rsidRDefault="004F23C7" w:rsidP="004F23C7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Teamwork and Collaboration:</w:t>
      </w:r>
      <w:r w:rsidRPr="004F23C7">
        <w:rPr>
          <w:rFonts w:ascii="Times New Roman" w:eastAsia="Times New Roman" w:hAnsi="Times New Roman" w:cs="Times New Roman"/>
          <w:sz w:val="24"/>
          <w:szCs w:val="24"/>
        </w:rPr>
        <w:t xml:space="preserve"> Evidence of group effort, communication, and shared responsibility.</w:t>
      </w:r>
    </w:p>
    <w:p w:rsidR="004F23C7" w:rsidRPr="004F23C7" w:rsidRDefault="004F23C7" w:rsidP="004F23C7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Documentation:</w:t>
      </w:r>
      <w:r w:rsidRPr="004F23C7">
        <w:rPr>
          <w:rFonts w:ascii="Times New Roman" w:eastAsia="Times New Roman" w:hAnsi="Times New Roman" w:cs="Times New Roman"/>
          <w:sz w:val="24"/>
          <w:szCs w:val="24"/>
        </w:rPr>
        <w:t xml:space="preserve"> Clarity, comprehensiveness, and organization of the process documentation.</w:t>
      </w:r>
    </w:p>
    <w:p w:rsidR="004F23C7" w:rsidRDefault="004F23C7" w:rsidP="004F23C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4F23C7" w:rsidRPr="004F23C7" w:rsidRDefault="004F23C7" w:rsidP="004F23C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Rubric Table for Task 2: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2373"/>
        <w:gridCol w:w="2315"/>
        <w:gridCol w:w="2169"/>
        <w:gridCol w:w="2240"/>
        <w:gridCol w:w="2176"/>
      </w:tblGrid>
      <w:tr w:rsidR="004F23C7" w:rsidRPr="004F23C7" w:rsidTr="004F23C7"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0" w:type="auto"/>
            <w:hideMark/>
          </w:tcPr>
          <w:p w:rsidR="004F23C7" w:rsidRPr="004F23C7" w:rsidRDefault="004F23C7" w:rsidP="005D5BD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 - 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</w:p>
        </w:tc>
        <w:tc>
          <w:tcPr>
            <w:tcW w:w="0" w:type="auto"/>
            <w:hideMark/>
          </w:tcPr>
          <w:p w:rsidR="004F23C7" w:rsidRPr="004F23C7" w:rsidRDefault="004F23C7" w:rsidP="005D5BD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3 -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</w:t>
            </w:r>
          </w:p>
        </w:tc>
        <w:tc>
          <w:tcPr>
            <w:tcW w:w="0" w:type="auto"/>
            <w:hideMark/>
          </w:tcPr>
          <w:p w:rsidR="004F23C7" w:rsidRPr="004F23C7" w:rsidRDefault="004F23C7" w:rsidP="005D5BD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2 -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E</w:t>
            </w:r>
          </w:p>
        </w:tc>
        <w:tc>
          <w:tcPr>
            <w:tcW w:w="0" w:type="auto"/>
            <w:hideMark/>
          </w:tcPr>
          <w:p w:rsidR="004F23C7" w:rsidRPr="004F23C7" w:rsidRDefault="004F23C7" w:rsidP="005D5BD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 - B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</w:p>
        </w:tc>
      </w:tr>
      <w:tr w:rsidR="004F23C7" w:rsidRPr="004F23C7" w:rsidTr="004F23C7"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nstrument Construction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Highly innovative, well-built, fully functional, and aesthetically pleasing instrument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Well-built, functional instrument; good use of materials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Basic construction, limited functionality, or shows poor material use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Poorly constructed, non-functional, or unsuitable materials used.</w:t>
            </w:r>
          </w:p>
        </w:tc>
      </w:tr>
      <w:tr w:rsidR="004F23C7" w:rsidRPr="004F23C7" w:rsidTr="004F23C7"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nstrument Musicality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Produces clear, appropriate, and resonant sounds; perfectly integrated into the performance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Produces adequate sounds; generally well-integrated into the performance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Produces inconsistent or poor sounds; not well-integrated into the performance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Produces very poor or no sound; disrupts the performance.</w:t>
            </w:r>
          </w:p>
        </w:tc>
      </w:tr>
      <w:tr w:rsidR="004F23C7" w:rsidRPr="004F23C7" w:rsidTr="004F23C7"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nce Choreography/Steps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Intricate, precise, well-executed, and culturally authentic movement patterns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Clear and mostly accurate execution of dance steps; generally reflects cultural patterns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Basic steps, lacks clarity, or frequent errors in execution; limited cultural reflection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Disorganized steps, poor execution, or no discernible cultural patterns.</w:t>
            </w:r>
          </w:p>
        </w:tc>
      </w:tr>
      <w:tr w:rsidR="004F23C7" w:rsidRPr="004F23C7" w:rsidTr="004F23C7"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hythm &amp; Coordination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Exceptional synchronization, strong rhythmic accuracy, and seamless group coordination; high energy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Good synchronization and rhythmic accuracy; generally coordinated group; good energy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Noticeable lack of synchronization, some rhythmic inaccuracies, or uncoordinated group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Poor synchronization, off-rhythm, or highly uncoordinated group.</w:t>
            </w:r>
          </w:p>
        </w:tc>
      </w:tr>
      <w:tr w:rsidR="004F23C7" w:rsidRPr="004F23C7" w:rsidTr="004F23C7"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ultural Expression (Dance)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Deeply expressive and authentic portrayal of the chosen culture through dance, attire, and props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Good expression of culture; appropriate use of attire/props enhances performance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Limited expression or cultural connection; attire/props are basic or somewhat inappropriate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No discernible cultural expression; attire/props are irrelevant or absent.</w:t>
            </w:r>
          </w:p>
        </w:tc>
      </w:tr>
      <w:tr w:rsidR="004F23C7" w:rsidRPr="004F23C7" w:rsidTr="004F23C7"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eamwork &amp; Collaboration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lear evidence of equal contribution, strong collaboration, proactive </w:t>
            </w:r>
            <w:proofErr w:type="gramStart"/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problem-solving,</w:t>
            </w:r>
            <w:proofErr w:type="gramEnd"/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positive roles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Good collaboration; most members contributed adequately; few minor group issues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Some imbalance in contributions; limited collaboration or minor group issues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Significant imbalance in contributions; poor collaboration or major group issues.</w:t>
            </w:r>
          </w:p>
        </w:tc>
      </w:tr>
      <w:tr w:rsidR="004F23C7" w:rsidRPr="004F23C7" w:rsidTr="004F23C7"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ocumentation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Comprehensive, engaging, and clearly outlines the process with rich media and insightful details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Adequate documentation; covers main steps with sufficient visual support and details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Minimal documentation; unclear or incomplete, lacks sufficient detail or visual support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o </w:t>
            </w:r>
            <w:proofErr w:type="gramStart"/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documentation,</w:t>
            </w:r>
            <w:proofErr w:type="gramEnd"/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r documentation is disorganized and uninformative.</w:t>
            </w:r>
          </w:p>
        </w:tc>
      </w:tr>
    </w:tbl>
    <w:p w:rsidR="004F23C7" w:rsidRDefault="004F23C7" w:rsidP="004F23C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F23C7" w:rsidRDefault="004F23C7" w:rsidP="004F23C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F23C7" w:rsidRDefault="004F23C7" w:rsidP="004F23C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F23C7" w:rsidRPr="004F23C7" w:rsidRDefault="004F23C7" w:rsidP="004F23C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F23C7" w:rsidRPr="004F23C7" w:rsidRDefault="004F23C7" w:rsidP="004F23C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4F23C7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Task 3: Theatre – Cultural Monologue or Skit</w:t>
      </w:r>
    </w:p>
    <w:p w:rsidR="004F23C7" w:rsidRPr="004F23C7" w:rsidRDefault="004F23C7" w:rsidP="004F23C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Recap of Requirements (Individual):</w:t>
      </w:r>
    </w:p>
    <w:p w:rsidR="004F23C7" w:rsidRPr="004F23C7" w:rsidRDefault="004F23C7" w:rsidP="004F23C7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sz w:val="24"/>
          <w:szCs w:val="24"/>
        </w:rPr>
        <w:t>Choose a traditional proverb, myth, or folktale; write a short monologue or skit (1–2 minutes).</w:t>
      </w:r>
    </w:p>
    <w:p w:rsidR="004F23C7" w:rsidRPr="004F23C7" w:rsidRDefault="004F23C7" w:rsidP="004F23C7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sz w:val="24"/>
          <w:szCs w:val="24"/>
        </w:rPr>
        <w:t>Focus on dialogue, character portrayal, cultural relevance, and clear structure.</w:t>
      </w:r>
    </w:p>
    <w:p w:rsidR="004F23C7" w:rsidRPr="004F23C7" w:rsidRDefault="004F23C7" w:rsidP="004F23C7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sz w:val="24"/>
          <w:szCs w:val="24"/>
        </w:rPr>
        <w:t>Rehearse and present using: Effective voice projection, gestures and facial expression, proper use of space and props.</w:t>
      </w:r>
    </w:p>
    <w:p w:rsidR="004F23C7" w:rsidRPr="004F23C7" w:rsidRDefault="004F23C7" w:rsidP="004F23C7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sz w:val="24"/>
          <w:szCs w:val="24"/>
        </w:rPr>
        <w:t xml:space="preserve">Write a brief summary explaining: The origin or meaning of the proverb or story, </w:t>
      </w:r>
      <w:proofErr w:type="gramStart"/>
      <w:r w:rsidRPr="004F23C7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gramEnd"/>
      <w:r w:rsidRPr="004F23C7">
        <w:rPr>
          <w:rFonts w:ascii="Times New Roman" w:eastAsia="Times New Roman" w:hAnsi="Times New Roman" w:cs="Times New Roman"/>
          <w:sz w:val="24"/>
          <w:szCs w:val="24"/>
        </w:rPr>
        <w:t xml:space="preserve"> moral or lesson being communicated.</w:t>
      </w:r>
    </w:p>
    <w:p w:rsidR="004F23C7" w:rsidRPr="004F23C7" w:rsidRDefault="004F23C7" w:rsidP="004F23C7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sz w:val="24"/>
          <w:szCs w:val="24"/>
        </w:rPr>
        <w:t>Present on stage during the Cultural Showcase Week.</w:t>
      </w:r>
    </w:p>
    <w:p w:rsidR="004F23C7" w:rsidRPr="004F23C7" w:rsidRDefault="004F23C7" w:rsidP="004F23C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Potential Assessment Areas:</w:t>
      </w:r>
    </w:p>
    <w:p w:rsidR="004F23C7" w:rsidRPr="004F23C7" w:rsidRDefault="004F23C7" w:rsidP="004F23C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Scriptwriting:</w:t>
      </w:r>
      <w:r w:rsidRPr="004F23C7">
        <w:rPr>
          <w:rFonts w:ascii="Times New Roman" w:eastAsia="Times New Roman" w:hAnsi="Times New Roman" w:cs="Times New Roman"/>
          <w:sz w:val="24"/>
          <w:szCs w:val="24"/>
        </w:rPr>
        <w:t xml:space="preserve"> Content (cultural relevance, moral/lesson), Structure (beginning, middle, end), Dialogue/Monologue Quality.</w:t>
      </w:r>
    </w:p>
    <w:p w:rsidR="004F23C7" w:rsidRPr="004F23C7" w:rsidRDefault="004F23C7" w:rsidP="004F23C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Performance:</w:t>
      </w:r>
      <w:r w:rsidRPr="004F23C7">
        <w:rPr>
          <w:rFonts w:ascii="Times New Roman" w:eastAsia="Times New Roman" w:hAnsi="Times New Roman" w:cs="Times New Roman"/>
          <w:sz w:val="24"/>
          <w:szCs w:val="24"/>
        </w:rPr>
        <w:t xml:space="preserve"> Voice Projection &amp; Articulation, Gestures &amp; Facial Expressions, Stage Presence &amp; Use of Space, Character Portrayal.</w:t>
      </w:r>
    </w:p>
    <w:p w:rsidR="004F23C7" w:rsidRPr="004F23C7" w:rsidRDefault="004F23C7" w:rsidP="004F23C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Written Summary:</w:t>
      </w:r>
      <w:r w:rsidRPr="004F23C7">
        <w:rPr>
          <w:rFonts w:ascii="Times New Roman" w:eastAsia="Times New Roman" w:hAnsi="Times New Roman" w:cs="Times New Roman"/>
          <w:sz w:val="24"/>
          <w:szCs w:val="24"/>
        </w:rPr>
        <w:t xml:space="preserve"> Accuracy, clarity, and depth of explanation regarding the origin, meaning, and moral.</w:t>
      </w:r>
    </w:p>
    <w:p w:rsidR="004F23C7" w:rsidRPr="004F23C7" w:rsidRDefault="004F23C7" w:rsidP="004F23C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Rubric Table for Task 3: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2550"/>
        <w:gridCol w:w="1917"/>
        <w:gridCol w:w="2210"/>
        <w:gridCol w:w="2210"/>
        <w:gridCol w:w="2386"/>
      </w:tblGrid>
      <w:tr w:rsidR="004F23C7" w:rsidRPr="004F23C7" w:rsidTr="004F23C7"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0" w:type="auto"/>
            <w:hideMark/>
          </w:tcPr>
          <w:p w:rsidR="004F23C7" w:rsidRPr="004F23C7" w:rsidRDefault="004F23C7" w:rsidP="005D5BD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 - 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</w:p>
        </w:tc>
        <w:tc>
          <w:tcPr>
            <w:tcW w:w="0" w:type="auto"/>
            <w:hideMark/>
          </w:tcPr>
          <w:p w:rsidR="004F23C7" w:rsidRPr="004F23C7" w:rsidRDefault="004F23C7" w:rsidP="005D5BD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3 -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</w:t>
            </w:r>
          </w:p>
        </w:tc>
        <w:tc>
          <w:tcPr>
            <w:tcW w:w="0" w:type="auto"/>
            <w:hideMark/>
          </w:tcPr>
          <w:p w:rsidR="004F23C7" w:rsidRPr="004F23C7" w:rsidRDefault="004F23C7" w:rsidP="005D5BD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2 -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E</w:t>
            </w:r>
          </w:p>
        </w:tc>
        <w:tc>
          <w:tcPr>
            <w:tcW w:w="0" w:type="auto"/>
            <w:hideMark/>
          </w:tcPr>
          <w:p w:rsidR="004F23C7" w:rsidRPr="004F23C7" w:rsidRDefault="004F23C7" w:rsidP="005D5BD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 - B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</w:p>
        </w:tc>
      </w:tr>
      <w:tr w:rsidR="004F23C7" w:rsidRPr="004F23C7" w:rsidTr="004F23C7"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ript Content &amp; Relevance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Deeply culturally relevant, insightful, compelling, and clearly conveys the chosen proverb/story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Culturally relevant; clearly based on a proverb/story; good message delivery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Some cultural connection; story/proverb is present but not fully integrated or clear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Vague cultural connection; story/proverb is unclear or irrelevant.</w:t>
            </w:r>
          </w:p>
        </w:tc>
      </w:tr>
      <w:tr w:rsidR="004F23C7" w:rsidRPr="004F23C7" w:rsidTr="004F23C7"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ript Structure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Exceptionally well-structured with a compelling narrative arc, effective pacing, and strong climax/resolution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Clear beginning, middle, and end; generally well-paced and coherent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Disorganized structure; some parts unclear or disjointed; pacing issues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No clear structure; rambling or nonsensical.</w:t>
            </w:r>
          </w:p>
        </w:tc>
      </w:tr>
      <w:tr w:rsidR="004F23C7" w:rsidRPr="004F23C7" w:rsidTr="004F23C7"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alogue/Monologue Quality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Engaging, authentic, profound, and powerfully communicates character and story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Effective and mostly engaging dialogue/monologue; serves the story well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Basic or uninspired dialogue/monologue; sometimes hinders story or character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Unclear, irrelevant, or poorly written dialogue/monologue.</w:t>
            </w:r>
          </w:p>
        </w:tc>
      </w:tr>
      <w:tr w:rsidR="004F23C7" w:rsidRPr="004F23C7" w:rsidTr="004F23C7"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oice Projection/Articulatio</w:t>
            </w: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n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Consistently clear, loud, </w:t>
            </w: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expressive voice with exceptional articulation and vocal variety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Generally clear and audible; good </w:t>
            </w: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rticulation with some vocal expression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Voice is sometimes unclear or too quiet; </w:t>
            </w: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rticulation issues are noticeable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Mumbling, too quiet, or very poor </w:t>
            </w: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rticulation; difficult to understand.</w:t>
            </w:r>
          </w:p>
        </w:tc>
      </w:tr>
      <w:tr w:rsidR="004F23C7" w:rsidRPr="004F23C7" w:rsidTr="004F23C7"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Gestures/Facial Expressions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Dynamic, natural, and highly effective in conveying emotion, character, and meaning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Appropriate and generally effective gestures/expressions; enhances performance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Limited or unnatural gestures/expressions; sometimes distracts from performance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No relevant gestures/expressions; appears stiff or disconnected.</w:t>
            </w:r>
          </w:p>
        </w:tc>
      </w:tr>
      <w:tr w:rsidR="004F23C7" w:rsidRPr="004F23C7" w:rsidTr="004F23C7"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ge Presence/Use of Space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Confident, captivating, and highly effective use of the stage/space and props; commands audience attention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Confident and generally effective use of space; props used appropriately and naturally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Lacks confidence, poor use of space, or ineffective prop use; somewhat disengaged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Appears uncomfortable, avoids using space, or props are misused/distracting.</w:t>
            </w:r>
          </w:p>
        </w:tc>
      </w:tr>
      <w:tr w:rsidR="004F23C7" w:rsidRPr="004F23C7" w:rsidTr="004F23C7"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aracter Portrayal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Convincing, consistent, and nuanced character portrayal; fully embodies the role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Believable and mostly consistent character portrayal; role is understood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Character portrayal is somewhat flat or inconsistent; role is not fully realized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No clear character portrayal or inconsistent/confusing.</w:t>
            </w:r>
          </w:p>
        </w:tc>
      </w:tr>
      <w:tr w:rsidR="004F23C7" w:rsidRPr="004F23C7" w:rsidTr="004F23C7"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ritten Summary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Comprehensive, accurate, highly insightful explanation of origin, meaning, and moral; well-articulated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Clear and mostly accurate explanation of origin, meaning, and moral; well-understood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Incomplete or somewhat inaccurate summary; limited understanding of origin, meaning, or moral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Very brief, unclear, or inaccurate summary; little to no understanding demonstrated.</w:t>
            </w:r>
          </w:p>
        </w:tc>
      </w:tr>
    </w:tbl>
    <w:p w:rsidR="004F23C7" w:rsidRPr="004F23C7" w:rsidRDefault="004F23C7" w:rsidP="004F23C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4F23C7">
        <w:rPr>
          <w:rFonts w:ascii="Times New Roman" w:eastAsia="Times New Roman" w:hAnsi="Times New Roman" w:cs="Times New Roman"/>
          <w:b/>
          <w:bCs/>
          <w:sz w:val="27"/>
          <w:szCs w:val="27"/>
        </w:rPr>
        <w:t>Task 4: Sports – Indigenous Kenyan Games and Athletics</w:t>
      </w:r>
    </w:p>
    <w:p w:rsidR="004F23C7" w:rsidRPr="004F23C7" w:rsidRDefault="004F23C7" w:rsidP="004F23C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Recap of Requirements (Small teams of 4–6 learners):</w:t>
      </w:r>
    </w:p>
    <w:p w:rsidR="004F23C7" w:rsidRPr="004F23C7" w:rsidRDefault="004F23C7" w:rsidP="004F23C7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sz w:val="24"/>
          <w:szCs w:val="24"/>
        </w:rPr>
        <w:t>Research and play an indigenous or traditional game.</w:t>
      </w:r>
    </w:p>
    <w:p w:rsidR="004F23C7" w:rsidRPr="004F23C7" w:rsidRDefault="004F23C7" w:rsidP="004F23C7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sz w:val="24"/>
          <w:szCs w:val="24"/>
        </w:rPr>
        <w:t>Demonstrate the game during the Cultural Showcase, explaining: Origin and cultural relevance, Rules of play, Skills required.</w:t>
      </w:r>
    </w:p>
    <w:p w:rsidR="004F23C7" w:rsidRPr="004F23C7" w:rsidRDefault="004F23C7" w:rsidP="004F23C7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sz w:val="24"/>
          <w:szCs w:val="24"/>
        </w:rPr>
        <w:t>Improvise materials required for the game if needed.</w:t>
      </w:r>
    </w:p>
    <w:p w:rsidR="004F23C7" w:rsidRPr="004F23C7" w:rsidRDefault="004F23C7" w:rsidP="004F23C7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sz w:val="24"/>
          <w:szCs w:val="24"/>
        </w:rPr>
        <w:t>Additionally, participate in short athletics activities (e.g., relays, sprinting, or hurdles) to promote physical fitness.</w:t>
      </w:r>
    </w:p>
    <w:p w:rsidR="004F23C7" w:rsidRPr="004F23C7" w:rsidRDefault="004F23C7" w:rsidP="004F23C7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sz w:val="24"/>
          <w:szCs w:val="24"/>
        </w:rPr>
        <w:t>Reflect on what you learned about teamwork, leadership, and fairness in a short journal entry (half a page).</w:t>
      </w:r>
    </w:p>
    <w:p w:rsidR="004F23C7" w:rsidRPr="004F23C7" w:rsidRDefault="004F23C7" w:rsidP="004F23C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Potential Assessment Areas:</w:t>
      </w:r>
    </w:p>
    <w:p w:rsidR="004F23C7" w:rsidRPr="004F23C7" w:rsidRDefault="004F23C7" w:rsidP="004F23C7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Research &amp; Understanding of Indigenous Game:</w:t>
      </w:r>
      <w:r w:rsidRPr="004F23C7">
        <w:rPr>
          <w:rFonts w:ascii="Times New Roman" w:eastAsia="Times New Roman" w:hAnsi="Times New Roman" w:cs="Times New Roman"/>
          <w:sz w:val="24"/>
          <w:szCs w:val="24"/>
        </w:rPr>
        <w:t xml:space="preserve"> Accuracy and depth of knowledge about the chosen game's origin, rules, cultural significance, and required skills.</w:t>
      </w:r>
    </w:p>
    <w:p w:rsidR="004F23C7" w:rsidRPr="004F23C7" w:rsidRDefault="004F23C7" w:rsidP="004F23C7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Game Demonstration:</w:t>
      </w:r>
      <w:r w:rsidRPr="004F23C7">
        <w:rPr>
          <w:rFonts w:ascii="Times New Roman" w:eastAsia="Times New Roman" w:hAnsi="Times New Roman" w:cs="Times New Roman"/>
          <w:sz w:val="24"/>
          <w:szCs w:val="24"/>
        </w:rPr>
        <w:t xml:space="preserve"> Clarity of explanation, effective demonstration of rules and skills.</w:t>
      </w:r>
    </w:p>
    <w:p w:rsidR="004F23C7" w:rsidRPr="004F23C7" w:rsidRDefault="004F23C7" w:rsidP="004F23C7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Improvisation of Materials:</w:t>
      </w:r>
      <w:r w:rsidRPr="004F23C7">
        <w:rPr>
          <w:rFonts w:ascii="Times New Roman" w:eastAsia="Times New Roman" w:hAnsi="Times New Roman" w:cs="Times New Roman"/>
          <w:sz w:val="24"/>
          <w:szCs w:val="24"/>
        </w:rPr>
        <w:t xml:space="preserve"> Creativity and effectiveness in creating necessary game materials.</w:t>
      </w:r>
    </w:p>
    <w:p w:rsidR="004F23C7" w:rsidRPr="004F23C7" w:rsidRDefault="004F23C7" w:rsidP="004F23C7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Participation in Athletics:</w:t>
      </w:r>
      <w:r w:rsidRPr="004F23C7">
        <w:rPr>
          <w:rFonts w:ascii="Times New Roman" w:eastAsia="Times New Roman" w:hAnsi="Times New Roman" w:cs="Times New Roman"/>
          <w:sz w:val="24"/>
          <w:szCs w:val="24"/>
        </w:rPr>
        <w:t xml:space="preserve"> Effort, technique, and active participation in the chosen athletic activities.</w:t>
      </w:r>
    </w:p>
    <w:p w:rsidR="004F23C7" w:rsidRPr="004F23C7" w:rsidRDefault="004F23C7" w:rsidP="004F23C7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Teamwork &amp; Leadership (during games/athletics):</w:t>
      </w:r>
      <w:r w:rsidRPr="004F23C7">
        <w:rPr>
          <w:rFonts w:ascii="Times New Roman" w:eastAsia="Times New Roman" w:hAnsi="Times New Roman" w:cs="Times New Roman"/>
          <w:sz w:val="24"/>
          <w:szCs w:val="24"/>
        </w:rPr>
        <w:t xml:space="preserve"> Collaboration, communication, equitable participation, positive sportsmanship.</w:t>
      </w:r>
    </w:p>
    <w:p w:rsidR="004F23C7" w:rsidRPr="004F23C7" w:rsidRDefault="004F23C7" w:rsidP="004F23C7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Reflective Journal Entry:</w:t>
      </w:r>
      <w:r w:rsidRPr="004F23C7">
        <w:rPr>
          <w:rFonts w:ascii="Times New Roman" w:eastAsia="Times New Roman" w:hAnsi="Times New Roman" w:cs="Times New Roman"/>
          <w:sz w:val="24"/>
          <w:szCs w:val="24"/>
        </w:rPr>
        <w:t xml:space="preserve"> Depth of reflection on teamwork, leadership, and fairness; personal insights and learning.</w:t>
      </w:r>
    </w:p>
    <w:p w:rsidR="004F23C7" w:rsidRPr="004F23C7" w:rsidRDefault="004F23C7" w:rsidP="004F23C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3C7">
        <w:rPr>
          <w:rFonts w:ascii="Times New Roman" w:eastAsia="Times New Roman" w:hAnsi="Times New Roman" w:cs="Times New Roman"/>
          <w:b/>
          <w:bCs/>
          <w:sz w:val="24"/>
          <w:szCs w:val="24"/>
        </w:rPr>
        <w:t>Rubric Table for Task 4: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1783"/>
        <w:gridCol w:w="1908"/>
        <w:gridCol w:w="1757"/>
        <w:gridCol w:w="2921"/>
        <w:gridCol w:w="2904"/>
      </w:tblGrid>
      <w:tr w:rsidR="004F23C7" w:rsidRPr="004F23C7" w:rsidTr="004F23C7"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0" w:type="auto"/>
            <w:hideMark/>
          </w:tcPr>
          <w:p w:rsidR="004F23C7" w:rsidRPr="004F23C7" w:rsidRDefault="004F23C7" w:rsidP="005D5BD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 - 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</w:p>
        </w:tc>
        <w:tc>
          <w:tcPr>
            <w:tcW w:w="0" w:type="auto"/>
            <w:hideMark/>
          </w:tcPr>
          <w:p w:rsidR="004F23C7" w:rsidRPr="004F23C7" w:rsidRDefault="004F23C7" w:rsidP="005D5BD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3 -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</w:t>
            </w:r>
          </w:p>
        </w:tc>
        <w:tc>
          <w:tcPr>
            <w:tcW w:w="0" w:type="auto"/>
            <w:hideMark/>
          </w:tcPr>
          <w:p w:rsidR="004F23C7" w:rsidRPr="004F23C7" w:rsidRDefault="004F23C7" w:rsidP="005D5BD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2 -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E</w:t>
            </w:r>
          </w:p>
        </w:tc>
        <w:tc>
          <w:tcPr>
            <w:tcW w:w="0" w:type="auto"/>
            <w:hideMark/>
          </w:tcPr>
          <w:p w:rsidR="004F23C7" w:rsidRPr="004F23C7" w:rsidRDefault="004F23C7" w:rsidP="005D5BD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 - B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</w:p>
        </w:tc>
      </w:tr>
      <w:tr w:rsidR="004F23C7" w:rsidRPr="004F23C7" w:rsidTr="004F23C7"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ndigenous Game Research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Comprehensive, accurate, and deeply insightful knowledge of game's origin, rules, cultural relevance, and skills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Good understanding of game's key aspects; mostly accurate and culturally relevant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Limited understanding; some inaccuracies or incomplete information regarding the game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Very little understanding or significant inaccuracies regarding the game.</w:t>
            </w:r>
          </w:p>
        </w:tc>
      </w:tr>
      <w:tr w:rsidR="004F23C7" w:rsidRPr="004F23C7" w:rsidTr="004F23C7"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ame Demonstration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Clear, engaging, and highly effective demonstration and explanation; audience fully understands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Clear and adequate demonstration and explanation; most of the audience understands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Confusing or incomplete demonstration/explanation; audience may struggle to understand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Poor or no demonstration/explanation; audience cannot understand the game.</w:t>
            </w:r>
          </w:p>
        </w:tc>
      </w:tr>
      <w:tr w:rsidR="004F23C7" w:rsidRPr="004F23C7" w:rsidTr="004F23C7"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terial Improvisation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Highly creative, functional, durable, and aesthetically appropriate improvised materials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Functional and appropriate improvised materials; shows good effort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Basic or somewhat functional improvised materials; some issues with quality or suitability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Inappropriate, non-functional, or poorly made improvised materials.</w:t>
            </w:r>
          </w:p>
        </w:tc>
      </w:tr>
      <w:tr w:rsidR="004F23C7" w:rsidRPr="004F23C7" w:rsidTr="004F23C7"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thletics Participation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Full, enthusiastic, and skilled participation in all athletic activities; demonstrates strong effort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Participated well; showed good effort and general understanding of techniques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Limited participation or effort; struggles with basic techniques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Little to no participation; shows no effort or understanding.</w:t>
            </w:r>
          </w:p>
        </w:tc>
      </w:tr>
      <w:tr w:rsidR="004F23C7" w:rsidRPr="004F23C7" w:rsidTr="004F23C7"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eamwork &amp; Sportsmanship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xemplary collaboration, strong leadership, </w:t>
            </w: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consistently fair play, and highly positive attitude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Good teamwork and sportsmanship; generally fair </w:t>
            </w: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play and positive attitude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ome issues with collaboration or sportsmanship; inconsistent attitude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Poor teamwork, lack of sportsmanship, or negative attitude.</w:t>
            </w:r>
          </w:p>
        </w:tc>
      </w:tr>
      <w:tr w:rsidR="004F23C7" w:rsidRPr="004F23C7" w:rsidTr="004F23C7"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Reflective Journal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Deep, insightful, and well-articulated reflection on teamwork, leadership, and fairness; shows strong personal growth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Clear and thoughtful reflection on the themes; demonstrates good understanding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Superficial or incomplete reflection; limited personal insight or understanding of themes.</w:t>
            </w:r>
          </w:p>
        </w:tc>
        <w:tc>
          <w:tcPr>
            <w:tcW w:w="0" w:type="auto"/>
            <w:hideMark/>
          </w:tcPr>
          <w:p w:rsidR="004F23C7" w:rsidRPr="004F23C7" w:rsidRDefault="004F23C7" w:rsidP="004F23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3C7">
              <w:rPr>
                <w:rFonts w:ascii="Times New Roman" w:eastAsia="Times New Roman" w:hAnsi="Times New Roman" w:cs="Times New Roman"/>
                <w:sz w:val="24"/>
                <w:szCs w:val="24"/>
              </w:rPr>
              <w:t>Very brief, unclear, or no reflection; no understanding of the themes.</w:t>
            </w:r>
          </w:p>
        </w:tc>
      </w:tr>
    </w:tbl>
    <w:p w:rsidR="004F23C7" w:rsidRDefault="004F23C7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F23C7" w:rsidRDefault="004F23C7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F23C7" w:rsidRDefault="004F23C7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F23C7" w:rsidRDefault="004F23C7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F23C7" w:rsidRDefault="004F23C7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F23C7" w:rsidRDefault="004F23C7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F23C7" w:rsidRDefault="004F23C7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F23C7" w:rsidRDefault="004F23C7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F23C7" w:rsidRDefault="004F23C7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F23C7" w:rsidRDefault="004F23C7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F23C7" w:rsidRDefault="004F23C7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34381" w:rsidRDefault="00F34381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4F23C7" w:rsidRDefault="004F23C7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02315" w:rsidRPr="000B7B22" w:rsidRDefault="000B7B22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B7B22">
        <w:rPr>
          <w:rFonts w:ascii="Times New Roman" w:hAnsi="Times New Roman" w:cs="Times New Roman"/>
          <w:b/>
          <w:sz w:val="24"/>
          <w:szCs w:val="24"/>
        </w:rPr>
        <w:t>THIS IS THE LAST PRINTED PAGE.</w:t>
      </w:r>
    </w:p>
    <w:sectPr w:rsidR="00E02315" w:rsidRPr="000B7B22" w:rsidSect="00F3438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567" w:right="616" w:bottom="709" w:left="567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E1157" w:rsidRDefault="001E1157" w:rsidP="000B7B22">
      <w:pPr>
        <w:spacing w:after="0" w:line="240" w:lineRule="auto"/>
      </w:pPr>
      <w:r>
        <w:separator/>
      </w:r>
    </w:p>
  </w:endnote>
  <w:endnote w:type="continuationSeparator" w:id="0">
    <w:p w:rsidR="001E1157" w:rsidRDefault="001E1157" w:rsidP="000B7B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22317" w:rsidRDefault="0042231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7B22" w:rsidRDefault="000B7B22" w:rsidP="000B7B22">
    <w:pPr>
      <w:spacing w:before="100" w:beforeAutospacing="1" w:after="100" w:afterAutospacing="1" w:line="240" w:lineRule="auto"/>
      <w:rPr>
        <w:rFonts w:ascii="Bradley Hand ITC" w:hAnsi="Bradley Hand ITC"/>
        <w:b/>
      </w:rPr>
    </w:pPr>
    <w:r>
      <w:rPr>
        <w:rFonts w:ascii="Times New Roman" w:eastAsia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1EE19756" wp14:editId="4F778BF1">
          <wp:simplePos x="0" y="0"/>
          <wp:positionH relativeFrom="column">
            <wp:posOffset>2903296</wp:posOffset>
          </wp:positionH>
          <wp:positionV relativeFrom="paragraph">
            <wp:posOffset>-373405</wp:posOffset>
          </wp:positionV>
          <wp:extent cx="1187532" cy="1187532"/>
          <wp:effectExtent l="0" t="0" r="0" b="0"/>
          <wp:wrapNone/>
          <wp:docPr id="2" name="Picture 2" descr="C:\Users\Oscar Mwangi\Downloads\ChatGPT Image Jun 18, 2025, 10_21_14 A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C:\Users\Oscar Mwangi\Downloads\ChatGPT Image Jun 18, 2025, 10_21_14 AM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clrChange>
                      <a:clrFrom>
                        <a:srgbClr val="F8F5EF"/>
                      </a:clrFrom>
                      <a:clrTo>
                        <a:srgbClr val="F8F5EF">
                          <a:alpha val="0"/>
                        </a:srgbClr>
                      </a:clrTo>
                    </a:clrChang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2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7532" cy="11875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Bradley Hand ITC" w:hAnsi="Bradley Hand ITC"/>
        <w:b/>
      </w:rPr>
      <w:t xml:space="preserve">GRADE 7 </w:t>
    </w:r>
    <w:r w:rsidR="00422317">
      <w:rPr>
        <w:rFonts w:ascii="Bradley Hand ITC" w:hAnsi="Bradley Hand ITC"/>
        <w:b/>
      </w:rPr>
      <w:t>CAS MARKING SCHEME     7</w:t>
    </w:r>
    <w:r w:rsidR="004F23C7">
      <w:rPr>
        <w:rFonts w:ascii="Bradley Hand ITC" w:hAnsi="Bradley Hand ITC"/>
        <w:b/>
      </w:rPr>
      <w:t>11/1</w:t>
    </w:r>
    <w:r>
      <w:rPr>
        <w:rFonts w:ascii="Bradley Hand ITC" w:hAnsi="Bradley Hand ITC"/>
        <w:b/>
      </w:rPr>
      <w:t xml:space="preserve">                                                   ………EVERY LEARNER COUNTS……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22317" w:rsidRDefault="0042231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E1157" w:rsidRDefault="001E1157" w:rsidP="000B7B22">
      <w:pPr>
        <w:spacing w:after="0" w:line="240" w:lineRule="auto"/>
      </w:pPr>
      <w:r>
        <w:separator/>
      </w:r>
    </w:p>
  </w:footnote>
  <w:footnote w:type="continuationSeparator" w:id="0">
    <w:p w:rsidR="001E1157" w:rsidRDefault="001E1157" w:rsidP="000B7B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7B22" w:rsidRDefault="001E1157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15541657" o:spid="_x0000_s2053" type="#_x0000_t75" style="position:absolute;margin-left:0;margin-top:0;width:552.15pt;height:552.15pt;z-index:-251655168;mso-position-horizontal:center;mso-position-horizontal-relative:margin;mso-position-vertical:center;mso-position-vertical-relative:margin" o:allowincell="f">
          <v:imagedata r:id="rId1" o:title="ChatGPT Image Jun 18, 2025, 10_21_14 AM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7B22" w:rsidRDefault="001E1157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15541658" o:spid="_x0000_s2054" type="#_x0000_t75" style="position:absolute;margin-left:0;margin-top:0;width:552.15pt;height:552.15pt;z-index:-251654144;mso-position-horizontal:center;mso-position-horizontal-relative:margin;mso-position-vertical:center;mso-position-vertical-relative:margin" o:allowincell="f">
          <v:imagedata r:id="rId1" o:title="ChatGPT Image Jun 18, 2025, 10_21_14 AM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7B22" w:rsidRDefault="001E1157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15541656" o:spid="_x0000_s2052" type="#_x0000_t75" style="position:absolute;margin-left:0;margin-top:0;width:552.15pt;height:552.15pt;z-index:-251656192;mso-position-horizontal:center;mso-position-horizontal-relative:margin;mso-position-vertical:center;mso-position-vertical-relative:margin" o:allowincell="f">
          <v:imagedata r:id="rId1" o:title="ChatGPT Image Jun 18, 2025, 10_21_14 AM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883138"/>
    <w:multiLevelType w:val="multilevel"/>
    <w:tmpl w:val="0D9A451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color w:val="FF0000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78156CB"/>
    <w:multiLevelType w:val="hybridMultilevel"/>
    <w:tmpl w:val="BE6CE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593D35"/>
    <w:multiLevelType w:val="multilevel"/>
    <w:tmpl w:val="9B3E1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C8560F1"/>
    <w:multiLevelType w:val="multilevel"/>
    <w:tmpl w:val="ABD466F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F8E314F"/>
    <w:multiLevelType w:val="multilevel"/>
    <w:tmpl w:val="E0467C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11E3E33"/>
    <w:multiLevelType w:val="multilevel"/>
    <w:tmpl w:val="D2E2BA2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3912DB9"/>
    <w:multiLevelType w:val="multilevel"/>
    <w:tmpl w:val="A1548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7CD23C5"/>
    <w:multiLevelType w:val="multilevel"/>
    <w:tmpl w:val="00C844D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9A67061"/>
    <w:multiLevelType w:val="multilevel"/>
    <w:tmpl w:val="1B1A3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3546715"/>
    <w:multiLevelType w:val="multilevel"/>
    <w:tmpl w:val="97B0A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A4057B9"/>
    <w:multiLevelType w:val="multilevel"/>
    <w:tmpl w:val="4DC84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B696C29"/>
    <w:multiLevelType w:val="multilevel"/>
    <w:tmpl w:val="5514552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1BE4D3B"/>
    <w:multiLevelType w:val="multilevel"/>
    <w:tmpl w:val="2ED89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1ED6CB2"/>
    <w:multiLevelType w:val="multilevel"/>
    <w:tmpl w:val="887EE2C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A0A201F"/>
    <w:multiLevelType w:val="multilevel"/>
    <w:tmpl w:val="E52EC38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17A04D8"/>
    <w:multiLevelType w:val="multilevel"/>
    <w:tmpl w:val="0678A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7C0277F"/>
    <w:multiLevelType w:val="multilevel"/>
    <w:tmpl w:val="E7BCB1D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59351B60"/>
    <w:multiLevelType w:val="multilevel"/>
    <w:tmpl w:val="EF6CA86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F7732D8"/>
    <w:multiLevelType w:val="multilevel"/>
    <w:tmpl w:val="A5F4012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84734E9"/>
    <w:multiLevelType w:val="multilevel"/>
    <w:tmpl w:val="3B162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69FA644D"/>
    <w:multiLevelType w:val="hybridMultilevel"/>
    <w:tmpl w:val="394A36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74B586C"/>
    <w:multiLevelType w:val="multilevel"/>
    <w:tmpl w:val="C9927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7C800450"/>
    <w:multiLevelType w:val="multilevel"/>
    <w:tmpl w:val="58F64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"/>
  </w:num>
  <w:num w:numId="3">
    <w:abstractNumId w:val="15"/>
  </w:num>
  <w:num w:numId="4">
    <w:abstractNumId w:val="22"/>
  </w:num>
  <w:num w:numId="5">
    <w:abstractNumId w:val="0"/>
  </w:num>
  <w:num w:numId="6">
    <w:abstractNumId w:val="11"/>
  </w:num>
  <w:num w:numId="7">
    <w:abstractNumId w:val="2"/>
  </w:num>
  <w:num w:numId="8">
    <w:abstractNumId w:val="6"/>
  </w:num>
  <w:num w:numId="9">
    <w:abstractNumId w:val="8"/>
  </w:num>
  <w:num w:numId="10">
    <w:abstractNumId w:val="12"/>
  </w:num>
  <w:num w:numId="11">
    <w:abstractNumId w:val="19"/>
  </w:num>
  <w:num w:numId="12">
    <w:abstractNumId w:val="9"/>
  </w:num>
  <w:num w:numId="13">
    <w:abstractNumId w:val="21"/>
  </w:num>
  <w:num w:numId="14">
    <w:abstractNumId w:val="10"/>
  </w:num>
  <w:num w:numId="15">
    <w:abstractNumId w:val="16"/>
  </w:num>
  <w:num w:numId="16">
    <w:abstractNumId w:val="14"/>
  </w:num>
  <w:num w:numId="17">
    <w:abstractNumId w:val="7"/>
  </w:num>
  <w:num w:numId="18">
    <w:abstractNumId w:val="20"/>
  </w:num>
  <w:num w:numId="19">
    <w:abstractNumId w:val="3"/>
  </w:num>
  <w:num w:numId="20">
    <w:abstractNumId w:val="13"/>
  </w:num>
  <w:num w:numId="21">
    <w:abstractNumId w:val="17"/>
  </w:num>
  <w:num w:numId="22">
    <w:abstractNumId w:val="5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B7B22"/>
    <w:rsid w:val="000B7B22"/>
    <w:rsid w:val="000E508E"/>
    <w:rsid w:val="00126DE6"/>
    <w:rsid w:val="001E1157"/>
    <w:rsid w:val="002C4DE4"/>
    <w:rsid w:val="00422317"/>
    <w:rsid w:val="004F23C7"/>
    <w:rsid w:val="00571D32"/>
    <w:rsid w:val="00686235"/>
    <w:rsid w:val="00720AA3"/>
    <w:rsid w:val="007C1100"/>
    <w:rsid w:val="007E6CA1"/>
    <w:rsid w:val="00C032C2"/>
    <w:rsid w:val="00CB32E8"/>
    <w:rsid w:val="00E02315"/>
    <w:rsid w:val="00E57EC4"/>
    <w:rsid w:val="00E76F87"/>
    <w:rsid w:val="00F149BC"/>
    <w:rsid w:val="00F34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B32E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F23C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B7B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B7B22"/>
    <w:rPr>
      <w:b/>
      <w:bCs/>
    </w:rPr>
  </w:style>
  <w:style w:type="character" w:styleId="Emphasis">
    <w:name w:val="Emphasis"/>
    <w:basedOn w:val="DefaultParagraphFont"/>
    <w:uiPriority w:val="20"/>
    <w:qFormat/>
    <w:rsid w:val="000B7B22"/>
    <w:rPr>
      <w:i/>
      <w:iCs/>
    </w:rPr>
  </w:style>
  <w:style w:type="character" w:customStyle="1" w:styleId="export-sheets-button">
    <w:name w:val="export-sheets-button"/>
    <w:basedOn w:val="DefaultParagraphFont"/>
    <w:rsid w:val="000B7B22"/>
  </w:style>
  <w:style w:type="paragraph" w:styleId="ListParagraph">
    <w:name w:val="List Paragraph"/>
    <w:basedOn w:val="Normal"/>
    <w:uiPriority w:val="34"/>
    <w:qFormat/>
    <w:rsid w:val="000B7B22"/>
    <w:pPr>
      <w:ind w:left="720"/>
      <w:contextualSpacing/>
    </w:pPr>
  </w:style>
  <w:style w:type="table" w:styleId="TableGrid">
    <w:name w:val="Table Grid"/>
    <w:basedOn w:val="TableNormal"/>
    <w:uiPriority w:val="59"/>
    <w:rsid w:val="00E57EC4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0B7B22"/>
  </w:style>
  <w:style w:type="paragraph" w:styleId="BodyText">
    <w:name w:val="Body Text"/>
    <w:basedOn w:val="Normal"/>
    <w:link w:val="BodyTextChar"/>
    <w:uiPriority w:val="99"/>
    <w:semiHidden/>
    <w:unhideWhenUsed/>
    <w:rsid w:val="000B7B2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B7B22"/>
  </w:style>
  <w:style w:type="paragraph" w:styleId="Header">
    <w:name w:val="header"/>
    <w:basedOn w:val="Normal"/>
    <w:link w:val="HeaderChar"/>
    <w:uiPriority w:val="99"/>
    <w:unhideWhenUsed/>
    <w:rsid w:val="000B7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B22"/>
  </w:style>
  <w:style w:type="paragraph" w:styleId="Footer">
    <w:name w:val="footer"/>
    <w:basedOn w:val="Normal"/>
    <w:link w:val="FooterChar"/>
    <w:uiPriority w:val="99"/>
    <w:unhideWhenUsed/>
    <w:rsid w:val="000B7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B22"/>
  </w:style>
  <w:style w:type="table" w:customStyle="1" w:styleId="Style1">
    <w:name w:val="Style1"/>
    <w:basedOn w:val="TableNormal"/>
    <w:uiPriority w:val="99"/>
    <w:rsid w:val="00CB32E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CB32E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CB32E8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F23C7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B32E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F23C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B7B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B7B22"/>
    <w:rPr>
      <w:b/>
      <w:bCs/>
    </w:rPr>
  </w:style>
  <w:style w:type="character" w:styleId="Emphasis">
    <w:name w:val="Emphasis"/>
    <w:basedOn w:val="DefaultParagraphFont"/>
    <w:uiPriority w:val="20"/>
    <w:qFormat/>
    <w:rsid w:val="000B7B22"/>
    <w:rPr>
      <w:i/>
      <w:iCs/>
    </w:rPr>
  </w:style>
  <w:style w:type="character" w:customStyle="1" w:styleId="export-sheets-button">
    <w:name w:val="export-sheets-button"/>
    <w:basedOn w:val="DefaultParagraphFont"/>
    <w:rsid w:val="000B7B22"/>
  </w:style>
  <w:style w:type="paragraph" w:styleId="ListParagraph">
    <w:name w:val="List Paragraph"/>
    <w:basedOn w:val="Normal"/>
    <w:uiPriority w:val="34"/>
    <w:qFormat/>
    <w:rsid w:val="000B7B22"/>
    <w:pPr>
      <w:ind w:left="720"/>
      <w:contextualSpacing/>
    </w:pPr>
  </w:style>
  <w:style w:type="table" w:styleId="TableGrid">
    <w:name w:val="Table Grid"/>
    <w:basedOn w:val="TableNormal"/>
    <w:uiPriority w:val="59"/>
    <w:rsid w:val="00E57EC4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0B7B22"/>
  </w:style>
  <w:style w:type="paragraph" w:styleId="BodyText">
    <w:name w:val="Body Text"/>
    <w:basedOn w:val="Normal"/>
    <w:link w:val="BodyTextChar"/>
    <w:uiPriority w:val="99"/>
    <w:semiHidden/>
    <w:unhideWhenUsed/>
    <w:rsid w:val="000B7B2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B7B22"/>
  </w:style>
  <w:style w:type="paragraph" w:styleId="Header">
    <w:name w:val="header"/>
    <w:basedOn w:val="Normal"/>
    <w:link w:val="HeaderChar"/>
    <w:uiPriority w:val="99"/>
    <w:unhideWhenUsed/>
    <w:rsid w:val="000B7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B22"/>
  </w:style>
  <w:style w:type="paragraph" w:styleId="Footer">
    <w:name w:val="footer"/>
    <w:basedOn w:val="Normal"/>
    <w:link w:val="FooterChar"/>
    <w:uiPriority w:val="99"/>
    <w:unhideWhenUsed/>
    <w:rsid w:val="000B7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B22"/>
  </w:style>
  <w:style w:type="table" w:customStyle="1" w:styleId="Style1">
    <w:name w:val="Style1"/>
    <w:basedOn w:val="TableNormal"/>
    <w:uiPriority w:val="99"/>
    <w:rsid w:val="00CB32E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CB32E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CB32E8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F23C7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474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30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97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57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563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8633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213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4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09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74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6006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909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49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458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967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7685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48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65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721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692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863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5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3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81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72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2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473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327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419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42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1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127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504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00</Words>
  <Characters>12540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6</cp:revision>
  <cp:lastPrinted>2025-06-21T13:51:00Z</cp:lastPrinted>
  <dcterms:created xsi:type="dcterms:W3CDTF">2025-06-25T11:37:00Z</dcterms:created>
  <dcterms:modified xsi:type="dcterms:W3CDTF">2025-06-26T15:14:00Z</dcterms:modified>
</cp:coreProperties>
</file>